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594F" w:rsidRPr="0087594F" w:rsidRDefault="00CC4827" w:rsidP="0087594F">
      <w:pPr>
        <w:spacing w:line="360" w:lineRule="auto"/>
        <w:jc w:val="center"/>
        <w:rPr>
          <w:rFonts w:ascii="Times New Roman" w:hAnsi="Times New Roman" w:cs="Times New Roman"/>
          <w:b/>
          <w:sz w:val="28"/>
          <w:szCs w:val="24"/>
        </w:rPr>
      </w:pPr>
      <w:r>
        <w:rPr>
          <w:rFonts w:ascii="Times New Roman" w:hAnsi="Times New Roman" w:cs="Times New Roman"/>
          <w:b/>
          <w:sz w:val="28"/>
          <w:szCs w:val="24"/>
        </w:rPr>
        <w:t xml:space="preserve">An Improved Heuristic Algorithm-assisted </w:t>
      </w:r>
      <w:r w:rsidRPr="00CC4827">
        <w:rPr>
          <w:rFonts w:ascii="Times New Roman" w:hAnsi="Times New Roman" w:cs="Times New Roman"/>
          <w:b/>
          <w:sz w:val="28"/>
          <w:szCs w:val="24"/>
        </w:rPr>
        <w:t>Multi</w:t>
      </w:r>
      <w:r w:rsidR="00CF7268">
        <w:rPr>
          <w:rFonts w:ascii="Times New Roman" w:hAnsi="Times New Roman" w:cs="Times New Roman"/>
          <w:b/>
          <w:sz w:val="28"/>
          <w:szCs w:val="24"/>
        </w:rPr>
        <w:t>-</w:t>
      </w:r>
      <w:r w:rsidRPr="00CC4827">
        <w:rPr>
          <w:rFonts w:ascii="Times New Roman" w:hAnsi="Times New Roman" w:cs="Times New Roman"/>
          <w:b/>
          <w:sz w:val="28"/>
          <w:szCs w:val="24"/>
        </w:rPr>
        <w:t>scale Feature Fusion based Adaptive and Attention based CNN</w:t>
      </w:r>
      <w:r>
        <w:rPr>
          <w:rFonts w:ascii="Times New Roman" w:hAnsi="Times New Roman" w:cs="Times New Roman"/>
          <w:b/>
          <w:sz w:val="28"/>
          <w:szCs w:val="24"/>
        </w:rPr>
        <w:t xml:space="preserve"> for Sentiment Analysis</w:t>
      </w:r>
    </w:p>
    <w:p w:rsidR="008B16CF" w:rsidRPr="008B16CF" w:rsidRDefault="008B16CF" w:rsidP="00941836">
      <w:pPr>
        <w:spacing w:line="360" w:lineRule="auto"/>
        <w:rPr>
          <w:rFonts w:ascii="Times New Roman" w:hAnsi="Times New Roman" w:cs="Times New Roman"/>
          <w:b/>
          <w:sz w:val="24"/>
          <w:szCs w:val="24"/>
        </w:rPr>
      </w:pPr>
      <w:r w:rsidRPr="008B16CF">
        <w:rPr>
          <w:rFonts w:ascii="Times New Roman" w:hAnsi="Times New Roman" w:cs="Times New Roman"/>
          <w:b/>
          <w:sz w:val="24"/>
          <w:szCs w:val="24"/>
        </w:rPr>
        <w:t>Abstract</w:t>
      </w:r>
      <w:bookmarkStart w:id="0" w:name="_GoBack"/>
      <w:bookmarkEnd w:id="0"/>
    </w:p>
    <w:p w:rsidR="005F7D8C" w:rsidRDefault="005F66A5" w:rsidP="005F7D8C">
      <w:pPr>
        <w:tabs>
          <w:tab w:val="left" w:pos="709"/>
        </w:tabs>
        <w:spacing w:line="360" w:lineRule="auto"/>
        <w:ind w:firstLine="720"/>
        <w:jc w:val="both"/>
        <w:rPr>
          <w:rFonts w:ascii="Times New Roman" w:hAnsi="Times New Roman" w:cs="Times New Roman"/>
          <w:sz w:val="24"/>
          <w:szCs w:val="24"/>
        </w:rPr>
      </w:pPr>
      <w:r w:rsidRPr="005F66A5">
        <w:rPr>
          <w:rFonts w:ascii="Times New Roman" w:hAnsi="Times New Roman" w:cs="Times New Roman"/>
          <w:sz w:val="24"/>
          <w:szCs w:val="24"/>
        </w:rPr>
        <w:t>Social media is a powerful source of communication among people to share their sentiments in the form of opinions and views about any topic or article, which results in an enormous amount of unstructured information. Business organizations need to process and study these sentiments to investigate data and to gain business insights. In this regard, the sentiment analysis appeared to be an important tool that allows the automation of getting insight from the user-generated data. Recently, deep learning approaches have been proposed for different sentiment analysis tasks and have achieved state-of-the-art results. Sentiment analysis is referred as</w:t>
      </w:r>
      <w:r>
        <w:rPr>
          <w:rFonts w:ascii="Times New Roman" w:hAnsi="Times New Roman" w:cs="Times New Roman"/>
          <w:sz w:val="24"/>
          <w:szCs w:val="24"/>
        </w:rPr>
        <w:t xml:space="preserve"> </w:t>
      </w:r>
      <w:r w:rsidRPr="005F66A5">
        <w:rPr>
          <w:rFonts w:ascii="Times New Roman" w:hAnsi="Times New Roman" w:cs="Times New Roman"/>
          <w:sz w:val="24"/>
          <w:szCs w:val="24"/>
        </w:rPr>
        <w:t>text organization that is used to classify the expressed mind-set or</w:t>
      </w:r>
      <w:r>
        <w:rPr>
          <w:rFonts w:ascii="Times New Roman" w:hAnsi="Times New Roman" w:cs="Times New Roman"/>
          <w:sz w:val="24"/>
          <w:szCs w:val="24"/>
        </w:rPr>
        <w:t xml:space="preserve"> </w:t>
      </w:r>
      <w:r w:rsidRPr="005F66A5">
        <w:rPr>
          <w:rFonts w:ascii="Times New Roman" w:hAnsi="Times New Roman" w:cs="Times New Roman"/>
          <w:sz w:val="24"/>
          <w:szCs w:val="24"/>
        </w:rPr>
        <w:t>feelings in different manners such as negative, positive, favorable,</w:t>
      </w:r>
      <w:r>
        <w:rPr>
          <w:rFonts w:ascii="Times New Roman" w:hAnsi="Times New Roman" w:cs="Times New Roman"/>
          <w:sz w:val="24"/>
          <w:szCs w:val="24"/>
        </w:rPr>
        <w:t xml:space="preserve"> </w:t>
      </w:r>
      <w:r w:rsidRPr="005F66A5">
        <w:rPr>
          <w:rFonts w:ascii="Times New Roman" w:hAnsi="Times New Roman" w:cs="Times New Roman"/>
          <w:sz w:val="24"/>
          <w:szCs w:val="24"/>
        </w:rPr>
        <w:t>unfavorable, thumbs up, thumbs down, etc. The challenge for</w:t>
      </w:r>
      <w:r>
        <w:rPr>
          <w:rFonts w:ascii="Times New Roman" w:hAnsi="Times New Roman" w:cs="Times New Roman"/>
          <w:sz w:val="24"/>
          <w:szCs w:val="24"/>
        </w:rPr>
        <w:t xml:space="preserve"> </w:t>
      </w:r>
      <w:r w:rsidRPr="005F66A5">
        <w:rPr>
          <w:rFonts w:ascii="Times New Roman" w:hAnsi="Times New Roman" w:cs="Times New Roman"/>
          <w:sz w:val="24"/>
          <w:szCs w:val="24"/>
        </w:rPr>
        <w:t>sentiment analysis is lack of sufficient labeled data in the field</w:t>
      </w:r>
      <w:r>
        <w:rPr>
          <w:rFonts w:ascii="Times New Roman" w:hAnsi="Times New Roman" w:cs="Times New Roman"/>
          <w:sz w:val="24"/>
          <w:szCs w:val="24"/>
        </w:rPr>
        <w:t xml:space="preserve"> </w:t>
      </w:r>
      <w:r w:rsidRPr="005F66A5">
        <w:rPr>
          <w:rFonts w:ascii="Times New Roman" w:hAnsi="Times New Roman" w:cs="Times New Roman"/>
          <w:sz w:val="24"/>
          <w:szCs w:val="24"/>
        </w:rPr>
        <w:t>of Natural Language Processing (NLP).</w:t>
      </w:r>
      <w:r>
        <w:rPr>
          <w:rFonts w:ascii="Times New Roman" w:hAnsi="Times New Roman" w:cs="Times New Roman"/>
          <w:sz w:val="24"/>
          <w:szCs w:val="24"/>
        </w:rPr>
        <w:t xml:space="preserve"> H</w:t>
      </w:r>
      <w:r w:rsidRPr="005F66A5">
        <w:rPr>
          <w:rFonts w:ascii="Times New Roman" w:hAnsi="Times New Roman" w:cs="Times New Roman"/>
          <w:sz w:val="24"/>
          <w:szCs w:val="24"/>
        </w:rPr>
        <w:t>ence, to analyze these sentiments, various machine learning, and natural language processing-based approaches have been used in the past. However, deep learning-based methods are becoming very popular due to their high performance in recent times</w:t>
      </w:r>
      <w:r>
        <w:rPr>
          <w:rFonts w:ascii="Times New Roman" w:hAnsi="Times New Roman" w:cs="Times New Roman"/>
          <w:sz w:val="24"/>
          <w:szCs w:val="24"/>
        </w:rPr>
        <w:t>.</w:t>
      </w:r>
      <w:r w:rsidR="000D7F9C">
        <w:rPr>
          <w:rFonts w:ascii="Times New Roman" w:hAnsi="Times New Roman" w:cs="Times New Roman"/>
          <w:sz w:val="24"/>
          <w:szCs w:val="24"/>
        </w:rPr>
        <w:t xml:space="preserve"> To surmount such existing issues, an adaptive and attention deep learning model is proposed using improved heuristic approach. </w:t>
      </w:r>
      <w:r w:rsidR="003005E5">
        <w:rPr>
          <w:rFonts w:ascii="Times New Roman" w:hAnsi="Times New Roman" w:cs="Times New Roman"/>
          <w:sz w:val="24"/>
          <w:szCs w:val="24"/>
        </w:rPr>
        <w:t xml:space="preserve">Initially, the input text data will be collected from the online public resources. Further, it will be followed by text pre-processing to remove the unwanted text data. Further, the pre-processed text will be fed into the </w:t>
      </w:r>
      <w:r w:rsidR="005F7D8C" w:rsidRPr="005F7D8C">
        <w:rPr>
          <w:rFonts w:ascii="Times New Roman" w:hAnsi="Times New Roman" w:cs="Times New Roman"/>
          <w:sz w:val="24"/>
          <w:szCs w:val="24"/>
        </w:rPr>
        <w:t>Multiscale Feature Fusion based Adaptive and Attention based C</w:t>
      </w:r>
      <w:r w:rsidR="003005E5">
        <w:rPr>
          <w:rFonts w:ascii="Times New Roman" w:hAnsi="Times New Roman" w:cs="Times New Roman"/>
          <w:sz w:val="24"/>
          <w:szCs w:val="24"/>
        </w:rPr>
        <w:t>onvolution Neural Network (C</w:t>
      </w:r>
      <w:r w:rsidR="005F7D8C" w:rsidRPr="005F7D8C">
        <w:rPr>
          <w:rFonts w:ascii="Times New Roman" w:hAnsi="Times New Roman" w:cs="Times New Roman"/>
          <w:sz w:val="24"/>
          <w:szCs w:val="24"/>
        </w:rPr>
        <w:t>NN</w:t>
      </w:r>
      <w:r w:rsidR="003005E5">
        <w:rPr>
          <w:rFonts w:ascii="Times New Roman" w:hAnsi="Times New Roman" w:cs="Times New Roman"/>
          <w:sz w:val="24"/>
          <w:szCs w:val="24"/>
        </w:rPr>
        <w:t xml:space="preserve">). In this proposed model, the features will be extracted from </w:t>
      </w:r>
      <w:r w:rsidR="003005E5" w:rsidRPr="003005E5">
        <w:rPr>
          <w:rFonts w:ascii="Times New Roman" w:hAnsi="Times New Roman" w:cs="Times New Roman"/>
          <w:sz w:val="24"/>
          <w:szCs w:val="24"/>
        </w:rPr>
        <w:t>Bidirectional Encoder Representations from Transformers</w:t>
      </w:r>
      <w:r w:rsidR="003005E5">
        <w:rPr>
          <w:rFonts w:ascii="Times New Roman" w:hAnsi="Times New Roman" w:cs="Times New Roman"/>
          <w:sz w:val="24"/>
          <w:szCs w:val="24"/>
        </w:rPr>
        <w:t xml:space="preserve"> (BERT), transformer and word2vector. Then, the resultant features will be fused together and it will be subjected into the </w:t>
      </w:r>
      <w:r w:rsidR="00823D63" w:rsidRPr="005F7D8C">
        <w:rPr>
          <w:rFonts w:ascii="Times New Roman" w:hAnsi="Times New Roman" w:cs="Times New Roman"/>
          <w:sz w:val="24"/>
          <w:szCs w:val="24"/>
        </w:rPr>
        <w:t xml:space="preserve">Adaptive and Attention based </w:t>
      </w:r>
      <w:r w:rsidR="00823D63">
        <w:rPr>
          <w:rFonts w:ascii="Times New Roman" w:hAnsi="Times New Roman" w:cs="Times New Roman"/>
          <w:sz w:val="24"/>
          <w:szCs w:val="24"/>
        </w:rPr>
        <w:t xml:space="preserve">CNN, where the sentiment will be analyzed. </w:t>
      </w:r>
      <w:r w:rsidR="00C16DDB">
        <w:rPr>
          <w:rFonts w:ascii="Times New Roman" w:hAnsi="Times New Roman" w:cs="Times New Roman"/>
          <w:sz w:val="24"/>
          <w:szCs w:val="24"/>
        </w:rPr>
        <w:t xml:space="preserve">Also, the parameter tuning will be done by </w:t>
      </w:r>
      <w:r w:rsidR="00891396">
        <w:rPr>
          <w:rFonts w:ascii="Times New Roman" w:hAnsi="Times New Roman" w:cs="Times New Roman"/>
          <w:sz w:val="24"/>
          <w:szCs w:val="24"/>
        </w:rPr>
        <w:t xml:space="preserve">improved </w:t>
      </w:r>
      <w:r w:rsidR="00CC4827" w:rsidRPr="00CC4827">
        <w:rPr>
          <w:rFonts w:ascii="Times New Roman" w:hAnsi="Times New Roman" w:cs="Times New Roman"/>
          <w:sz w:val="24"/>
          <w:szCs w:val="24"/>
        </w:rPr>
        <w:t>Rat Swarm Optimizer</w:t>
      </w:r>
      <w:r w:rsidR="00CC4827">
        <w:rPr>
          <w:rFonts w:ascii="Times New Roman" w:hAnsi="Times New Roman" w:cs="Times New Roman"/>
          <w:sz w:val="24"/>
          <w:szCs w:val="24"/>
        </w:rPr>
        <w:t xml:space="preserve"> (RSO) [1]. </w:t>
      </w:r>
      <w:r w:rsidR="00823D63">
        <w:rPr>
          <w:rFonts w:ascii="Times New Roman" w:hAnsi="Times New Roman" w:cs="Times New Roman"/>
          <w:sz w:val="24"/>
          <w:szCs w:val="24"/>
        </w:rPr>
        <w:t xml:space="preserve">Finally, the </w:t>
      </w:r>
      <w:r w:rsidR="00C16DDB">
        <w:rPr>
          <w:rFonts w:ascii="Times New Roman" w:hAnsi="Times New Roman" w:cs="Times New Roman"/>
          <w:sz w:val="24"/>
          <w:szCs w:val="24"/>
        </w:rPr>
        <w:t>performance evaluation of the model is done to provide the outstanding results. The proposed work outperforms with the better performance in identifying the various sentiments of people.</w:t>
      </w:r>
    </w:p>
    <w:p w:rsidR="00CC4827" w:rsidRPr="00CC4827" w:rsidRDefault="00CC4827" w:rsidP="00CC4827">
      <w:pPr>
        <w:tabs>
          <w:tab w:val="left" w:pos="709"/>
        </w:tabs>
        <w:spacing w:line="360" w:lineRule="auto"/>
        <w:jc w:val="both"/>
        <w:rPr>
          <w:rFonts w:ascii="Times New Roman" w:hAnsi="Times New Roman" w:cs="Times New Roman"/>
          <w:b/>
          <w:sz w:val="24"/>
          <w:szCs w:val="24"/>
        </w:rPr>
      </w:pPr>
      <w:r w:rsidRPr="00CC4827">
        <w:rPr>
          <w:rFonts w:ascii="Times New Roman" w:hAnsi="Times New Roman" w:cs="Times New Roman"/>
          <w:b/>
          <w:sz w:val="24"/>
          <w:szCs w:val="24"/>
        </w:rPr>
        <w:t>References</w:t>
      </w:r>
    </w:p>
    <w:p w:rsidR="00CC4827" w:rsidRPr="00CC4827" w:rsidRDefault="00CC4827" w:rsidP="00CC4827">
      <w:pPr>
        <w:pStyle w:val="ListParagraph"/>
        <w:numPr>
          <w:ilvl w:val="0"/>
          <w:numId w:val="5"/>
        </w:numPr>
        <w:tabs>
          <w:tab w:val="left" w:pos="709"/>
        </w:tabs>
        <w:spacing w:line="360" w:lineRule="auto"/>
        <w:ind w:left="993"/>
        <w:jc w:val="both"/>
        <w:rPr>
          <w:rFonts w:ascii="Times New Roman" w:hAnsi="Times New Roman" w:cs="Times New Roman"/>
          <w:sz w:val="24"/>
          <w:szCs w:val="24"/>
        </w:rPr>
      </w:pPr>
      <w:r w:rsidRPr="00CC4827">
        <w:rPr>
          <w:rFonts w:ascii="Times New Roman" w:hAnsi="Times New Roman" w:cs="Times New Roman"/>
          <w:sz w:val="24"/>
          <w:szCs w:val="24"/>
        </w:rPr>
        <w:lastRenderedPageBreak/>
        <w:t>Gaurav Dhiman, Meenakshi Garg, Atulya Nagar, Vijay Kumar and Mohammad Dehghani, "A novel algorithm for global optimization: Rat Swarm Optimizer", Journal of Ambient Intelligence and Humanized Computing, Vol. 12, pp. 8457–8482, 2021.</w:t>
      </w:r>
    </w:p>
    <w:sectPr w:rsidR="00CC4827" w:rsidRPr="00CC4827" w:rsidSect="00896A54">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5BE1" w:rsidRDefault="00215BE1" w:rsidP="00E83C58">
      <w:pPr>
        <w:spacing w:after="0" w:line="240" w:lineRule="auto"/>
      </w:pPr>
      <w:r>
        <w:separator/>
      </w:r>
    </w:p>
  </w:endnote>
  <w:endnote w:type="continuationSeparator" w:id="1">
    <w:p w:rsidR="00215BE1" w:rsidRDefault="00215BE1" w:rsidP="00E83C5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5BE1" w:rsidRDefault="00215BE1" w:rsidP="00E83C58">
      <w:pPr>
        <w:spacing w:after="0" w:line="240" w:lineRule="auto"/>
      </w:pPr>
      <w:r>
        <w:separator/>
      </w:r>
    </w:p>
  </w:footnote>
  <w:footnote w:type="continuationSeparator" w:id="1">
    <w:p w:rsidR="00215BE1" w:rsidRDefault="00215BE1" w:rsidP="00E83C58">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867CA"/>
    <w:multiLevelType w:val="hybridMultilevel"/>
    <w:tmpl w:val="D9AE8C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27D71CDA"/>
    <w:multiLevelType w:val="hybridMultilevel"/>
    <w:tmpl w:val="D172B54A"/>
    <w:lvl w:ilvl="0" w:tplc="245C47A0">
      <w:start w:val="1"/>
      <w:numFmt w:val="decimal"/>
      <w:lvlText w:val="[%1]."/>
      <w:lvlJc w:val="left"/>
      <w:pPr>
        <w:ind w:left="1440" w:hanging="360"/>
      </w:pPr>
      <w:rPr>
        <w:rFonts w:hint="default"/>
      </w:rPr>
    </w:lvl>
    <w:lvl w:ilvl="1" w:tplc="245C47A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98A5963"/>
    <w:multiLevelType w:val="hybridMultilevel"/>
    <w:tmpl w:val="455426A2"/>
    <w:lvl w:ilvl="0" w:tplc="A92A36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6580BCE"/>
    <w:multiLevelType w:val="hybridMultilevel"/>
    <w:tmpl w:val="F9CA7810"/>
    <w:lvl w:ilvl="0" w:tplc="245C4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C1F767E"/>
    <w:multiLevelType w:val="hybridMultilevel"/>
    <w:tmpl w:val="21AADDA2"/>
    <w:lvl w:ilvl="0" w:tplc="9D5A08C4">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DA0tjAztTA1M7U0tzRS0lEKTi0uzszPAykwMq4FAH2LCRYtAAAA"/>
  </w:docVars>
  <w:rsids>
    <w:rsidRoot w:val="008B16CF"/>
    <w:rsid w:val="00001F7F"/>
    <w:rsid w:val="000036E7"/>
    <w:rsid w:val="00003A51"/>
    <w:rsid w:val="00044717"/>
    <w:rsid w:val="00060816"/>
    <w:rsid w:val="00063095"/>
    <w:rsid w:val="000A3828"/>
    <w:rsid w:val="000A77BF"/>
    <w:rsid w:val="000D7F9C"/>
    <w:rsid w:val="000E4850"/>
    <w:rsid w:val="000E7922"/>
    <w:rsid w:val="00132740"/>
    <w:rsid w:val="0014157E"/>
    <w:rsid w:val="00152027"/>
    <w:rsid w:val="0015210B"/>
    <w:rsid w:val="00155132"/>
    <w:rsid w:val="00155B07"/>
    <w:rsid w:val="00162E28"/>
    <w:rsid w:val="00162FFD"/>
    <w:rsid w:val="00184A84"/>
    <w:rsid w:val="001857AC"/>
    <w:rsid w:val="00186B79"/>
    <w:rsid w:val="001A3847"/>
    <w:rsid w:val="001A3DDE"/>
    <w:rsid w:val="001B1127"/>
    <w:rsid w:val="001B192C"/>
    <w:rsid w:val="001B3C8F"/>
    <w:rsid w:val="001C3A88"/>
    <w:rsid w:val="001C7DF0"/>
    <w:rsid w:val="001D636C"/>
    <w:rsid w:val="001F2CDA"/>
    <w:rsid w:val="001F2FD1"/>
    <w:rsid w:val="001F3517"/>
    <w:rsid w:val="001F5BC4"/>
    <w:rsid w:val="00207EDD"/>
    <w:rsid w:val="00207F35"/>
    <w:rsid w:val="00212256"/>
    <w:rsid w:val="0021559E"/>
    <w:rsid w:val="00215BE1"/>
    <w:rsid w:val="0023677A"/>
    <w:rsid w:val="00251D2B"/>
    <w:rsid w:val="002738ED"/>
    <w:rsid w:val="002953B0"/>
    <w:rsid w:val="002F3BA3"/>
    <w:rsid w:val="003005E5"/>
    <w:rsid w:val="00303B28"/>
    <w:rsid w:val="00322B47"/>
    <w:rsid w:val="003316DE"/>
    <w:rsid w:val="00332651"/>
    <w:rsid w:val="003427C8"/>
    <w:rsid w:val="00342F3C"/>
    <w:rsid w:val="00355C33"/>
    <w:rsid w:val="00376808"/>
    <w:rsid w:val="003C0E12"/>
    <w:rsid w:val="003F6DD2"/>
    <w:rsid w:val="004264B4"/>
    <w:rsid w:val="00444308"/>
    <w:rsid w:val="004478C2"/>
    <w:rsid w:val="0047760B"/>
    <w:rsid w:val="004801EC"/>
    <w:rsid w:val="004821C3"/>
    <w:rsid w:val="004A535A"/>
    <w:rsid w:val="004C6050"/>
    <w:rsid w:val="004D5237"/>
    <w:rsid w:val="0050102E"/>
    <w:rsid w:val="00516A82"/>
    <w:rsid w:val="00521928"/>
    <w:rsid w:val="00525DE2"/>
    <w:rsid w:val="0052677D"/>
    <w:rsid w:val="0052797B"/>
    <w:rsid w:val="00531813"/>
    <w:rsid w:val="005552CC"/>
    <w:rsid w:val="00560913"/>
    <w:rsid w:val="00584376"/>
    <w:rsid w:val="00586F1C"/>
    <w:rsid w:val="005C1D2C"/>
    <w:rsid w:val="005D03B4"/>
    <w:rsid w:val="005E430C"/>
    <w:rsid w:val="005F66A5"/>
    <w:rsid w:val="005F7D8C"/>
    <w:rsid w:val="00600E88"/>
    <w:rsid w:val="006011B7"/>
    <w:rsid w:val="00624BF1"/>
    <w:rsid w:val="00637605"/>
    <w:rsid w:val="00674D4D"/>
    <w:rsid w:val="006A7C32"/>
    <w:rsid w:val="006C35B2"/>
    <w:rsid w:val="006F22E8"/>
    <w:rsid w:val="00704525"/>
    <w:rsid w:val="00712628"/>
    <w:rsid w:val="00734B03"/>
    <w:rsid w:val="007507F1"/>
    <w:rsid w:val="00770D7B"/>
    <w:rsid w:val="00774820"/>
    <w:rsid w:val="00781009"/>
    <w:rsid w:val="00782104"/>
    <w:rsid w:val="007906D5"/>
    <w:rsid w:val="007C0752"/>
    <w:rsid w:val="007C1F8A"/>
    <w:rsid w:val="007F7159"/>
    <w:rsid w:val="00823D63"/>
    <w:rsid w:val="00834C27"/>
    <w:rsid w:val="00852926"/>
    <w:rsid w:val="00866FEE"/>
    <w:rsid w:val="0087594F"/>
    <w:rsid w:val="00891396"/>
    <w:rsid w:val="00896A54"/>
    <w:rsid w:val="008B16CF"/>
    <w:rsid w:val="008D5F72"/>
    <w:rsid w:val="008E2679"/>
    <w:rsid w:val="009146B5"/>
    <w:rsid w:val="009221A9"/>
    <w:rsid w:val="00924E5B"/>
    <w:rsid w:val="0094032D"/>
    <w:rsid w:val="00941836"/>
    <w:rsid w:val="00964821"/>
    <w:rsid w:val="009B02D5"/>
    <w:rsid w:val="009D3F48"/>
    <w:rsid w:val="009D4524"/>
    <w:rsid w:val="009E6548"/>
    <w:rsid w:val="009E6F56"/>
    <w:rsid w:val="00A13AFE"/>
    <w:rsid w:val="00A17F69"/>
    <w:rsid w:val="00A267CC"/>
    <w:rsid w:val="00A34B30"/>
    <w:rsid w:val="00A45E67"/>
    <w:rsid w:val="00A9525A"/>
    <w:rsid w:val="00A96574"/>
    <w:rsid w:val="00AA2562"/>
    <w:rsid w:val="00AB027B"/>
    <w:rsid w:val="00AC7EE8"/>
    <w:rsid w:val="00AD2903"/>
    <w:rsid w:val="00AD3433"/>
    <w:rsid w:val="00AE38FC"/>
    <w:rsid w:val="00B066D4"/>
    <w:rsid w:val="00B163DF"/>
    <w:rsid w:val="00B27223"/>
    <w:rsid w:val="00B33BB3"/>
    <w:rsid w:val="00B41041"/>
    <w:rsid w:val="00B51893"/>
    <w:rsid w:val="00B52998"/>
    <w:rsid w:val="00B56E98"/>
    <w:rsid w:val="00B72365"/>
    <w:rsid w:val="00B74E82"/>
    <w:rsid w:val="00B7664D"/>
    <w:rsid w:val="00B84FB9"/>
    <w:rsid w:val="00B91227"/>
    <w:rsid w:val="00B91B9F"/>
    <w:rsid w:val="00B9544C"/>
    <w:rsid w:val="00BB68C2"/>
    <w:rsid w:val="00BB7E75"/>
    <w:rsid w:val="00BC0381"/>
    <w:rsid w:val="00BC056D"/>
    <w:rsid w:val="00BE3046"/>
    <w:rsid w:val="00BE70E3"/>
    <w:rsid w:val="00BF07AD"/>
    <w:rsid w:val="00BF1D5E"/>
    <w:rsid w:val="00BF7910"/>
    <w:rsid w:val="00C16DDB"/>
    <w:rsid w:val="00C256CB"/>
    <w:rsid w:val="00C37899"/>
    <w:rsid w:val="00C461D0"/>
    <w:rsid w:val="00C60856"/>
    <w:rsid w:val="00C61DE8"/>
    <w:rsid w:val="00C63770"/>
    <w:rsid w:val="00C644BD"/>
    <w:rsid w:val="00C71C8B"/>
    <w:rsid w:val="00C96F25"/>
    <w:rsid w:val="00CA0BFF"/>
    <w:rsid w:val="00CC4827"/>
    <w:rsid w:val="00CD2060"/>
    <w:rsid w:val="00CD3793"/>
    <w:rsid w:val="00CD3D50"/>
    <w:rsid w:val="00CE4D96"/>
    <w:rsid w:val="00CE4E29"/>
    <w:rsid w:val="00CF7268"/>
    <w:rsid w:val="00D04748"/>
    <w:rsid w:val="00D11516"/>
    <w:rsid w:val="00D11C9C"/>
    <w:rsid w:val="00D17536"/>
    <w:rsid w:val="00D40451"/>
    <w:rsid w:val="00D41E52"/>
    <w:rsid w:val="00D50B19"/>
    <w:rsid w:val="00D519AE"/>
    <w:rsid w:val="00D65E27"/>
    <w:rsid w:val="00D702A0"/>
    <w:rsid w:val="00D72844"/>
    <w:rsid w:val="00D809F4"/>
    <w:rsid w:val="00D85F00"/>
    <w:rsid w:val="00D871CE"/>
    <w:rsid w:val="00D90E3D"/>
    <w:rsid w:val="00DA6909"/>
    <w:rsid w:val="00DC14FA"/>
    <w:rsid w:val="00DC3532"/>
    <w:rsid w:val="00DF1A02"/>
    <w:rsid w:val="00E01F25"/>
    <w:rsid w:val="00E1591F"/>
    <w:rsid w:val="00E26279"/>
    <w:rsid w:val="00E26C7E"/>
    <w:rsid w:val="00E3152B"/>
    <w:rsid w:val="00E3198C"/>
    <w:rsid w:val="00E62685"/>
    <w:rsid w:val="00E67DCC"/>
    <w:rsid w:val="00E710AE"/>
    <w:rsid w:val="00E74580"/>
    <w:rsid w:val="00E802D4"/>
    <w:rsid w:val="00E80DC3"/>
    <w:rsid w:val="00E8212A"/>
    <w:rsid w:val="00E83C58"/>
    <w:rsid w:val="00E86DD3"/>
    <w:rsid w:val="00E8735C"/>
    <w:rsid w:val="00E906AE"/>
    <w:rsid w:val="00E94FC6"/>
    <w:rsid w:val="00EA6B34"/>
    <w:rsid w:val="00EB16B5"/>
    <w:rsid w:val="00F01C73"/>
    <w:rsid w:val="00F02AFB"/>
    <w:rsid w:val="00F02BC9"/>
    <w:rsid w:val="00F75CA5"/>
    <w:rsid w:val="00F7684A"/>
    <w:rsid w:val="00FB3733"/>
    <w:rsid w:val="00FF48F1"/>
    <w:rsid w:val="00FF79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A5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uiPriority w:val="99"/>
    <w:rsid w:val="009E6548"/>
    <w:pPr>
      <w:spacing w:after="120" w:line="240" w:lineRule="auto"/>
      <w:jc w:val="center"/>
    </w:pPr>
    <w:rPr>
      <w:rFonts w:ascii="Times New Roman" w:eastAsia="Times New Roman" w:hAnsi="Times New Roman" w:cs="Times New Roman"/>
      <w:bCs/>
      <w:noProof/>
      <w:sz w:val="48"/>
      <w:szCs w:val="48"/>
    </w:rPr>
  </w:style>
  <w:style w:type="paragraph" w:styleId="ListParagraph">
    <w:name w:val="List Paragraph"/>
    <w:basedOn w:val="Normal"/>
    <w:uiPriority w:val="34"/>
    <w:qFormat/>
    <w:rsid w:val="006C35B2"/>
    <w:pPr>
      <w:ind w:left="720"/>
      <w:contextualSpacing/>
    </w:pPr>
  </w:style>
  <w:style w:type="paragraph" w:styleId="Header">
    <w:name w:val="header"/>
    <w:basedOn w:val="Normal"/>
    <w:link w:val="HeaderChar"/>
    <w:uiPriority w:val="99"/>
    <w:semiHidden/>
    <w:unhideWhenUsed/>
    <w:rsid w:val="00E83C5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83C58"/>
  </w:style>
  <w:style w:type="paragraph" w:styleId="Footer">
    <w:name w:val="footer"/>
    <w:basedOn w:val="Normal"/>
    <w:link w:val="FooterChar"/>
    <w:uiPriority w:val="99"/>
    <w:semiHidden/>
    <w:unhideWhenUsed/>
    <w:rsid w:val="00E83C5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83C5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4</TotalTime>
  <Pages>2</Pages>
  <Words>391</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mmy</dc:creator>
  <cp:lastModifiedBy>Chebees-189</cp:lastModifiedBy>
  <cp:revision>120</cp:revision>
  <dcterms:created xsi:type="dcterms:W3CDTF">2022-04-09T10:58:00Z</dcterms:created>
  <dcterms:modified xsi:type="dcterms:W3CDTF">2023-06-27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7383113402eef88d0946ed4c9181406fd31bc4869e014cc690b03656e00b14</vt:lpwstr>
  </property>
</Properties>
</file>